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n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nin received a score of 6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n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Cs/>
          <w:b/>
        </w:rPr>
        <w:t xml:space="preserve">6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nin received a score of 8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nin received a score of 31.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nin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n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n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ni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n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ni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n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n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ni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ni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nin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en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en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en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en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en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en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en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en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en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en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en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en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en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en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en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en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en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2,2002,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4, 2003, 2006,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9, 2011, 2014, 2015,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2:08Z</dcterms:created>
  <dcterms:modified xsi:type="dcterms:W3CDTF">2024-03-19T1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nin Country Report</vt:lpwstr>
  </property>
</Properties>
</file>